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1DFA8" w14:textId="1EBBC064" w:rsidR="008D244D" w:rsidRPr="00C17FD5" w:rsidRDefault="00965713" w:rsidP="00965713">
      <w:pPr>
        <w:jc w:val="center"/>
        <w:rPr>
          <w:rFonts w:ascii="Bodoni 72 Book" w:hAnsi="Bodoni 72 Book"/>
          <w:sz w:val="32"/>
          <w:szCs w:val="32"/>
        </w:rPr>
      </w:pPr>
      <w:bookmarkStart w:id="0" w:name="_GoBack"/>
      <w:r>
        <w:rPr>
          <w:rFonts w:ascii="Bodoni 72 Book" w:hAnsi="Bodoni 72 Book"/>
          <w:noProof/>
          <w:sz w:val="32"/>
          <w:szCs w:val="32"/>
        </w:rPr>
        <w:drawing>
          <wp:inline distT="0" distB="0" distL="0" distR="0" wp14:anchorId="23D0878F" wp14:editId="767002E4">
            <wp:extent cx="1346200" cy="5769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gm-logo-2018.jpg"/>
                    <pic:cNvPicPr/>
                  </pic:nvPicPr>
                  <pic:blipFill>
                    <a:blip r:embed="rId7"/>
                    <a:stretch>
                      <a:fillRect/>
                    </a:stretch>
                  </pic:blipFill>
                  <pic:spPr>
                    <a:xfrm>
                      <a:off x="0" y="0"/>
                      <a:ext cx="1422511" cy="609647"/>
                    </a:xfrm>
                    <a:prstGeom prst="rect">
                      <a:avLst/>
                    </a:prstGeom>
                  </pic:spPr>
                </pic:pic>
              </a:graphicData>
            </a:graphic>
          </wp:inline>
        </w:drawing>
      </w:r>
      <w:bookmarkEnd w:id="0"/>
      <w:r w:rsidR="00EE0E7C">
        <w:br w:type="textWrapping" w:clear="all"/>
      </w:r>
    </w:p>
    <w:p w14:paraId="691E1435" w14:textId="77777777" w:rsidR="0026322B" w:rsidRPr="009F538A" w:rsidRDefault="008D244D" w:rsidP="008D244D">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Keep the Midland</w:t>
      </w:r>
      <w:r w:rsidR="00B4329C" w:rsidRPr="009F538A">
        <w:rPr>
          <w:rFonts w:ascii="Bodoni 72 Book" w:eastAsia="Times New Roman" w:hAnsi="Bodoni 72 Book" w:cs="Arial"/>
          <w:color w:val="000000"/>
        </w:rPr>
        <w:t>s Beautiful will be hosting the 7</w:t>
      </w:r>
      <w:r w:rsidRPr="009F538A">
        <w:rPr>
          <w:rFonts w:ascii="Bodoni 72 Book" w:eastAsia="Times New Roman" w:hAnsi="Bodoni 72 Book" w:cs="Arial"/>
          <w:color w:val="000000"/>
          <w:vertAlign w:val="superscript"/>
        </w:rPr>
        <w:t>th</w:t>
      </w:r>
      <w:r w:rsidRPr="009F538A">
        <w:rPr>
          <w:rFonts w:ascii="Bodoni 72 Book" w:eastAsia="Times New Roman" w:hAnsi="Bodoni 72 Book" w:cs="Arial"/>
          <w:color w:val="000000"/>
        </w:rPr>
        <w:t xml:space="preserve"> annual Gala for a Greener Midlands on </w:t>
      </w:r>
      <w:r w:rsidR="00B4329C" w:rsidRPr="009F538A">
        <w:rPr>
          <w:rFonts w:ascii="Bodoni 72 Book" w:eastAsia="Times New Roman" w:hAnsi="Bodoni 72 Book" w:cs="Arial"/>
          <w:color w:val="000000"/>
        </w:rPr>
        <w:t>November 16</w:t>
      </w:r>
      <w:r w:rsidR="00B4329C" w:rsidRPr="009F538A">
        <w:rPr>
          <w:rFonts w:ascii="Bodoni 72 Book" w:eastAsia="Times New Roman" w:hAnsi="Bodoni 72 Book" w:cs="Arial"/>
          <w:color w:val="000000"/>
          <w:vertAlign w:val="superscript"/>
        </w:rPr>
        <w:t>th</w:t>
      </w:r>
      <w:r w:rsidR="00B4329C" w:rsidRPr="009F538A">
        <w:rPr>
          <w:rFonts w:ascii="Bodoni 72 Book" w:eastAsia="Times New Roman" w:hAnsi="Bodoni 72 Book" w:cs="Arial"/>
          <w:color w:val="000000"/>
        </w:rPr>
        <w:t xml:space="preserve">, </w:t>
      </w:r>
      <w:r w:rsidR="00C17FD5" w:rsidRPr="009F538A">
        <w:rPr>
          <w:rFonts w:ascii="Bodoni 72 Book" w:eastAsia="Times New Roman" w:hAnsi="Bodoni 72 Book" w:cs="Arial"/>
          <w:color w:val="000000"/>
        </w:rPr>
        <w:t>2018 at</w:t>
      </w:r>
      <w:r w:rsidR="00B4329C" w:rsidRPr="009F538A">
        <w:rPr>
          <w:rFonts w:ascii="Bodoni 72 Book" w:eastAsia="Times New Roman" w:hAnsi="Bodoni 72 Book" w:cs="Arial"/>
          <w:color w:val="000000"/>
        </w:rPr>
        <w:t xml:space="preserve"> the River Center at Saluda Shoals. KMB</w:t>
      </w:r>
      <w:r w:rsidRPr="009F538A">
        <w:rPr>
          <w:rFonts w:ascii="Bodoni 72 Book" w:eastAsia="Times New Roman" w:hAnsi="Bodoni 72 Book" w:cs="Arial"/>
          <w:color w:val="000000"/>
        </w:rPr>
        <w:t xml:space="preserve"> would appreciate your support as an event sponsor.  </w:t>
      </w:r>
      <w:r w:rsidR="00B4329C" w:rsidRPr="009F538A">
        <w:rPr>
          <w:rFonts w:ascii="Bodoni 72 Book" w:eastAsia="Times New Roman" w:hAnsi="Bodoni 72 Book" w:cs="Arial"/>
          <w:color w:val="000000"/>
        </w:rPr>
        <w:t>T</w:t>
      </w:r>
      <w:r w:rsidRPr="009F538A">
        <w:rPr>
          <w:rFonts w:ascii="Bodoni 72 Book" w:eastAsia="Times New Roman" w:hAnsi="Bodoni 72 Book" w:cs="Arial"/>
          <w:color w:val="000000"/>
        </w:rPr>
        <w:t xml:space="preserve">he money raised from the Gala will go towards </w:t>
      </w:r>
      <w:r w:rsidR="00B4329C" w:rsidRPr="009F538A">
        <w:rPr>
          <w:rFonts w:ascii="Bodoni 72 Book" w:eastAsia="Times New Roman" w:hAnsi="Bodoni 72 Book" w:cs="Arial"/>
          <w:color w:val="000000"/>
        </w:rPr>
        <w:t xml:space="preserve">forwarding the Mission of Keep the Midlands Beautiful and </w:t>
      </w:r>
      <w:r w:rsidR="0026322B" w:rsidRPr="009F538A">
        <w:rPr>
          <w:rFonts w:ascii="Bodoni 72 Book" w:eastAsia="Times New Roman" w:hAnsi="Bodoni 72 Book" w:cs="Arial"/>
          <w:color w:val="000000"/>
        </w:rPr>
        <w:t xml:space="preserve">primarily, </w:t>
      </w:r>
      <w:r w:rsidRPr="009F538A">
        <w:rPr>
          <w:rFonts w:ascii="Bodoni 72 Book" w:eastAsia="Times New Roman" w:hAnsi="Bodoni 72 Book" w:cs="Arial"/>
          <w:color w:val="000000"/>
        </w:rPr>
        <w:t xml:space="preserve">beautification projects in the Midlands. This </w:t>
      </w:r>
      <w:r w:rsidR="0026322B" w:rsidRPr="009F538A">
        <w:rPr>
          <w:rFonts w:ascii="Bodoni 72 Book" w:eastAsia="Times New Roman" w:hAnsi="Bodoni 72 Book" w:cs="Arial"/>
          <w:color w:val="000000"/>
        </w:rPr>
        <w:t>year we have partnered with Farm2Table for a delicious meal and a fun and festive event. Please join us and help to make this evening a night to remember.</w:t>
      </w:r>
    </w:p>
    <w:p w14:paraId="41FA2FD6" w14:textId="77777777" w:rsidR="008D244D" w:rsidRPr="009F538A" w:rsidRDefault="008D244D" w:rsidP="008D244D">
      <w:pPr>
        <w:shd w:val="clear" w:color="auto" w:fill="FFFFFF"/>
        <w:spacing w:after="0" w:line="240" w:lineRule="auto"/>
        <w:rPr>
          <w:rFonts w:ascii="Bodoni 72 Book" w:eastAsia="Times New Roman" w:hAnsi="Bodoni 72 Book" w:cs="Arial"/>
          <w:color w:val="0066FF"/>
        </w:rPr>
      </w:pPr>
    </w:p>
    <w:p w14:paraId="360A04E0" w14:textId="77777777" w:rsidR="0026322B" w:rsidRPr="009F538A" w:rsidRDefault="0026322B" w:rsidP="008D244D">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 xml:space="preserve">We have four levels </w:t>
      </w:r>
      <w:r w:rsidR="008D244D" w:rsidRPr="009F538A">
        <w:rPr>
          <w:rFonts w:ascii="Bodoni 72 Book" w:eastAsia="Times New Roman" w:hAnsi="Bodoni 72 Book" w:cs="Arial"/>
          <w:color w:val="000000"/>
        </w:rPr>
        <w:t xml:space="preserve">of sponsorship you can choose from. </w:t>
      </w:r>
    </w:p>
    <w:p w14:paraId="3969E0F0" w14:textId="77777777" w:rsidR="00C17FD5" w:rsidRPr="009F538A" w:rsidRDefault="0026322B" w:rsidP="00C17FD5">
      <w:pPr>
        <w:pStyle w:val="ListParagraph"/>
        <w:numPr>
          <w:ilvl w:val="0"/>
          <w:numId w:val="1"/>
        </w:num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 xml:space="preserve">Signature Sponsor is the Event sponsor. Sponsors name will have top billing on all banners, signage, </w:t>
      </w:r>
      <w:r w:rsidR="00C17FD5" w:rsidRPr="009F538A">
        <w:rPr>
          <w:rFonts w:ascii="Bodoni 72 Book" w:eastAsia="Times New Roman" w:hAnsi="Bodoni 72 Book" w:cs="Arial"/>
          <w:color w:val="000000"/>
        </w:rPr>
        <w:t>and program’s, m</w:t>
      </w:r>
      <w:r w:rsidRPr="009F538A">
        <w:rPr>
          <w:rFonts w:ascii="Bodoni 72 Book" w:eastAsia="Times New Roman" w:hAnsi="Bodoni 72 Book" w:cs="Arial"/>
          <w:color w:val="000000"/>
        </w:rPr>
        <w:t xml:space="preserve">enu’s and will be mentioned by the MC throughout the evening.  Signature Sponsor will also be entitled to up to 2 tables 16 tickets. </w:t>
      </w:r>
      <w:r w:rsidR="00C17FD5" w:rsidRPr="009F538A">
        <w:rPr>
          <w:rFonts w:ascii="Bodoni 72 Book" w:eastAsia="Times New Roman" w:hAnsi="Bodoni 72 Book" w:cs="Arial"/>
          <w:color w:val="000000"/>
        </w:rPr>
        <w:t>Also, you receive all</w:t>
      </w:r>
      <w:r w:rsidRPr="009F538A">
        <w:rPr>
          <w:rFonts w:ascii="Bodoni 72 Book" w:eastAsia="Times New Roman" w:hAnsi="Bodoni 72 Book" w:cs="Arial"/>
          <w:color w:val="000000"/>
        </w:rPr>
        <w:t xml:space="preserve"> that is </w:t>
      </w:r>
      <w:r w:rsidR="00C17FD5" w:rsidRPr="009F538A">
        <w:rPr>
          <w:rFonts w:ascii="Bodoni 72 Book" w:eastAsia="Times New Roman" w:hAnsi="Bodoni 72 Book" w:cs="Arial"/>
          <w:color w:val="000000"/>
        </w:rPr>
        <w:t>provided</w:t>
      </w:r>
      <w:r w:rsidRPr="009F538A">
        <w:rPr>
          <w:rFonts w:ascii="Bodoni 72 Book" w:eastAsia="Times New Roman" w:hAnsi="Bodoni 72 Book" w:cs="Arial"/>
          <w:color w:val="000000"/>
        </w:rPr>
        <w:t xml:space="preserve"> to all other sponsorship levels: $5,000</w:t>
      </w:r>
    </w:p>
    <w:p w14:paraId="2DE72FAE" w14:textId="77777777" w:rsidR="00C17FD5" w:rsidRPr="009F538A" w:rsidRDefault="00C17FD5" w:rsidP="008D244D">
      <w:pPr>
        <w:shd w:val="clear" w:color="auto" w:fill="FFFFFF"/>
        <w:spacing w:after="0" w:line="240" w:lineRule="auto"/>
        <w:rPr>
          <w:rFonts w:ascii="Bodoni 72 Book" w:eastAsia="Times New Roman" w:hAnsi="Bodoni 72 Book" w:cs="Arial"/>
          <w:color w:val="000000"/>
        </w:rPr>
      </w:pPr>
    </w:p>
    <w:p w14:paraId="191CED8C" w14:textId="77777777" w:rsidR="0026322B" w:rsidRPr="009F538A" w:rsidRDefault="008D244D" w:rsidP="00C17FD5">
      <w:pPr>
        <w:pStyle w:val="ListParagraph"/>
        <w:numPr>
          <w:ilvl w:val="0"/>
          <w:numId w:val="1"/>
        </w:num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Platinum lev</w:t>
      </w:r>
      <w:r w:rsidR="0026322B" w:rsidRPr="009F538A">
        <w:rPr>
          <w:rFonts w:ascii="Bodoni 72 Book" w:eastAsia="Times New Roman" w:hAnsi="Bodoni 72 Book" w:cs="Arial"/>
          <w:color w:val="000000"/>
        </w:rPr>
        <w:t>el sponsor for a $1,250</w:t>
      </w:r>
      <w:r w:rsidRPr="009F538A">
        <w:rPr>
          <w:rFonts w:ascii="Bodoni 72 Book" w:eastAsia="Times New Roman" w:hAnsi="Bodoni 72 Book" w:cs="Arial"/>
          <w:color w:val="000000"/>
        </w:rPr>
        <w:t>00.00 entitles you to 8 tickets, a bottle of champagne and commemorative gift</w:t>
      </w:r>
      <w:r w:rsidR="00C17FD5" w:rsidRPr="009F538A">
        <w:rPr>
          <w:rFonts w:ascii="Bodoni 72 Book" w:eastAsia="Times New Roman" w:hAnsi="Bodoni 72 Book" w:cs="Arial"/>
          <w:color w:val="000000"/>
        </w:rPr>
        <w:t>s</w:t>
      </w:r>
      <w:r w:rsidRPr="009F538A">
        <w:rPr>
          <w:rFonts w:ascii="Bodoni 72 Book" w:eastAsia="Times New Roman" w:hAnsi="Bodoni 72 Book" w:cs="Arial"/>
          <w:color w:val="000000"/>
        </w:rPr>
        <w:t xml:space="preserve"> on your table. Your logo will also be included on all digital signs, table si</w:t>
      </w:r>
      <w:r w:rsidR="0026322B" w:rsidRPr="009F538A">
        <w:rPr>
          <w:rFonts w:ascii="Bodoni 72 Book" w:eastAsia="Times New Roman" w:hAnsi="Bodoni 72 Book" w:cs="Arial"/>
          <w:color w:val="000000"/>
        </w:rPr>
        <w:t>gn and listed in table program.</w:t>
      </w:r>
    </w:p>
    <w:p w14:paraId="05D1C458" w14:textId="77777777" w:rsidR="0026322B" w:rsidRPr="009F538A" w:rsidRDefault="0026322B" w:rsidP="008D244D">
      <w:pPr>
        <w:shd w:val="clear" w:color="auto" w:fill="FFFFFF"/>
        <w:spacing w:after="0" w:line="240" w:lineRule="auto"/>
        <w:rPr>
          <w:rFonts w:ascii="Bodoni 72 Book" w:eastAsia="Times New Roman" w:hAnsi="Bodoni 72 Book" w:cs="Arial"/>
          <w:color w:val="000000"/>
        </w:rPr>
      </w:pPr>
    </w:p>
    <w:p w14:paraId="5B660516" w14:textId="77777777" w:rsidR="00C17FD5" w:rsidRPr="009F538A" w:rsidRDefault="008D244D" w:rsidP="00C17FD5">
      <w:pPr>
        <w:pStyle w:val="ListParagraph"/>
        <w:numPr>
          <w:ilvl w:val="0"/>
          <w:numId w:val="1"/>
        </w:num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Gold level sponsor for $</w:t>
      </w:r>
      <w:r w:rsidR="00C17FD5" w:rsidRPr="009F538A">
        <w:rPr>
          <w:rFonts w:ascii="Bodoni 72 Book" w:eastAsia="Times New Roman" w:hAnsi="Bodoni 72 Book" w:cs="Arial"/>
          <w:color w:val="000000"/>
        </w:rPr>
        <w:t>1000</w:t>
      </w:r>
      <w:r w:rsidRPr="009F538A">
        <w:rPr>
          <w:rFonts w:ascii="Bodoni 72 Book" w:eastAsia="Times New Roman" w:hAnsi="Bodoni 72 Book" w:cs="Arial"/>
          <w:color w:val="000000"/>
        </w:rPr>
        <w:t xml:space="preserve"> entitles you to 6 tickets, </w:t>
      </w:r>
      <w:r w:rsidR="00C17FD5" w:rsidRPr="009F538A">
        <w:rPr>
          <w:rFonts w:ascii="Bodoni 72 Book" w:eastAsia="Times New Roman" w:hAnsi="Bodoni 72 Book" w:cs="Arial"/>
          <w:color w:val="000000"/>
        </w:rPr>
        <w:t xml:space="preserve">commemorative gifts on your table, </w:t>
      </w:r>
      <w:r w:rsidRPr="009F538A">
        <w:rPr>
          <w:rFonts w:ascii="Bodoni 72 Book" w:eastAsia="Times New Roman" w:hAnsi="Bodoni 72 Book" w:cs="Arial"/>
          <w:color w:val="000000"/>
        </w:rPr>
        <w:t>your logo on the digital signs, table card and listed in table program.</w:t>
      </w:r>
    </w:p>
    <w:p w14:paraId="73DE01C5" w14:textId="77777777" w:rsidR="00C17FD5" w:rsidRPr="009F538A" w:rsidRDefault="008D244D" w:rsidP="008D244D">
      <w:pPr>
        <w:shd w:val="clear" w:color="auto" w:fill="FFFFFF"/>
        <w:spacing w:after="0" w:line="240" w:lineRule="auto"/>
        <w:rPr>
          <w:rFonts w:ascii="Bodoni 72 Book" w:eastAsia="Times New Roman" w:hAnsi="Bodoni 72 Book" w:cs="Arial"/>
          <w:noProof/>
          <w:color w:val="000000"/>
        </w:rPr>
      </w:pPr>
      <w:r w:rsidRPr="009F538A">
        <w:rPr>
          <w:rFonts w:ascii="Bodoni 72 Book" w:eastAsia="Times New Roman" w:hAnsi="Bodoni 72 Book" w:cs="Arial"/>
          <w:color w:val="000000"/>
        </w:rPr>
        <w:t xml:space="preserve"> </w:t>
      </w:r>
    </w:p>
    <w:p w14:paraId="26F6C82C" w14:textId="77777777" w:rsidR="008D244D" w:rsidRPr="009F538A" w:rsidRDefault="008D244D" w:rsidP="00C17FD5">
      <w:pPr>
        <w:pStyle w:val="ListParagraph"/>
        <w:numPr>
          <w:ilvl w:val="0"/>
          <w:numId w:val="1"/>
        </w:num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Silver level sponsor for $</w:t>
      </w:r>
      <w:r w:rsidR="00C17FD5" w:rsidRPr="009F538A">
        <w:rPr>
          <w:rFonts w:ascii="Bodoni 72 Book" w:eastAsia="Times New Roman" w:hAnsi="Bodoni 72 Book" w:cs="Arial"/>
          <w:color w:val="000000"/>
        </w:rPr>
        <w:t>600</w:t>
      </w:r>
      <w:r w:rsidRPr="009F538A">
        <w:rPr>
          <w:rFonts w:ascii="Bodoni 72 Book" w:eastAsia="Times New Roman" w:hAnsi="Bodoni 72 Book" w:cs="Arial"/>
          <w:color w:val="000000"/>
        </w:rPr>
        <w:t xml:space="preserve"> entitles 4 tickets, your name on the digital sign, table card and business listed in table program.</w:t>
      </w:r>
    </w:p>
    <w:p w14:paraId="6469FF26" w14:textId="77777777" w:rsidR="008D244D" w:rsidRPr="009F538A" w:rsidRDefault="008D244D" w:rsidP="008D244D">
      <w:pPr>
        <w:shd w:val="clear" w:color="auto" w:fill="FFFFFF"/>
        <w:spacing w:after="0" w:line="240" w:lineRule="auto"/>
        <w:rPr>
          <w:rFonts w:ascii="Bodoni 72 Book" w:eastAsia="Times New Roman" w:hAnsi="Bodoni 72 Book" w:cs="Arial"/>
          <w:color w:val="000000"/>
        </w:rPr>
      </w:pPr>
    </w:p>
    <w:p w14:paraId="516E335D" w14:textId="77777777" w:rsidR="00C17FD5" w:rsidRPr="009F538A" w:rsidRDefault="008D244D" w:rsidP="008D244D">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 xml:space="preserve">Your generous donation will help us fund beautification projects in the Midlands. Keep the Midlands Beautiful has partnered with many organizations to extend our funds over the last year and we plan to do the same this year. </w:t>
      </w:r>
    </w:p>
    <w:p w14:paraId="0BB55978" w14:textId="77777777" w:rsidR="00C17FD5" w:rsidRPr="009F538A" w:rsidRDefault="00C17FD5" w:rsidP="008D244D">
      <w:pPr>
        <w:shd w:val="clear" w:color="auto" w:fill="FFFFFF"/>
        <w:spacing w:after="0" w:line="240" w:lineRule="auto"/>
        <w:rPr>
          <w:rFonts w:ascii="Bodoni 72 Book" w:eastAsia="Times New Roman" w:hAnsi="Bodoni 72 Book" w:cs="Arial"/>
          <w:color w:val="000000"/>
        </w:rPr>
      </w:pPr>
    </w:p>
    <w:p w14:paraId="47360C89" w14:textId="385F7C20" w:rsidR="00C17FD5" w:rsidRPr="009F538A" w:rsidRDefault="00C17FD5" w:rsidP="008D244D">
      <w:pPr>
        <w:shd w:val="clear" w:color="auto" w:fill="FFFFFF"/>
        <w:spacing w:after="0" w:line="240" w:lineRule="auto"/>
        <w:rPr>
          <w:rFonts w:ascii="Bodoni 72 Book" w:eastAsia="Times New Roman" w:hAnsi="Bodoni 72 Book" w:cs="Arial"/>
          <w:b/>
          <w:color w:val="000000"/>
        </w:rPr>
      </w:pPr>
      <w:r w:rsidRPr="009F538A">
        <w:rPr>
          <w:rFonts w:ascii="Bodoni 72 Book" w:eastAsia="Times New Roman" w:hAnsi="Bodoni 72 Book" w:cs="Arial"/>
          <w:b/>
          <w:color w:val="000000"/>
        </w:rPr>
        <w:t>Keep the Midlands Beautiful office location was destroyed this past year; we continued to push on and support</w:t>
      </w:r>
      <w:r w:rsidR="001D4B0E">
        <w:rPr>
          <w:rFonts w:ascii="Bodoni 72 Book" w:eastAsia="Times New Roman" w:hAnsi="Bodoni 72 Book" w:cs="Arial"/>
          <w:b/>
          <w:color w:val="000000"/>
        </w:rPr>
        <w:t>ed</w:t>
      </w:r>
      <w:r w:rsidRPr="009F538A">
        <w:rPr>
          <w:rFonts w:ascii="Bodoni 72 Book" w:eastAsia="Times New Roman" w:hAnsi="Bodoni 72 Book" w:cs="Arial"/>
          <w:b/>
          <w:color w:val="000000"/>
        </w:rPr>
        <w:t xml:space="preserve"> all our core programs. We are slowly </w:t>
      </w:r>
      <w:r w:rsidR="001D4B0E">
        <w:rPr>
          <w:rFonts w:ascii="Bodoni 72 Book" w:eastAsia="Times New Roman" w:hAnsi="Bodoni 72 Book" w:cs="Arial"/>
          <w:b/>
          <w:color w:val="000000"/>
        </w:rPr>
        <w:t>replacing</w:t>
      </w:r>
      <w:r w:rsidRPr="009F538A">
        <w:rPr>
          <w:rFonts w:ascii="Bodoni 72 Book" w:eastAsia="Times New Roman" w:hAnsi="Bodoni 72 Book" w:cs="Arial"/>
          <w:b/>
          <w:color w:val="000000"/>
        </w:rPr>
        <w:t xml:space="preserve"> our contents and supplies. This fundraiser is our “main event” please help us make it a success</w:t>
      </w:r>
      <w:r w:rsidR="008D244D" w:rsidRPr="009F538A">
        <w:rPr>
          <w:rFonts w:ascii="Bodoni 72 Book" w:eastAsia="Times New Roman" w:hAnsi="Bodoni 72 Book" w:cs="Arial"/>
          <w:b/>
          <w:color w:val="000000"/>
        </w:rPr>
        <w:t> </w:t>
      </w:r>
    </w:p>
    <w:p w14:paraId="7F8BC998" w14:textId="77777777" w:rsidR="00C17FD5" w:rsidRPr="009F538A" w:rsidRDefault="00C17FD5" w:rsidP="008D244D">
      <w:pPr>
        <w:shd w:val="clear" w:color="auto" w:fill="FFFFFF"/>
        <w:spacing w:after="0" w:line="240" w:lineRule="auto"/>
        <w:rPr>
          <w:rFonts w:ascii="Bodoni 72 Book" w:eastAsia="Times New Roman" w:hAnsi="Bodoni 72 Book" w:cs="Arial"/>
          <w:color w:val="000000"/>
        </w:rPr>
      </w:pPr>
    </w:p>
    <w:p w14:paraId="30C1C6A7" w14:textId="77777777" w:rsidR="008D244D" w:rsidRPr="009F538A" w:rsidRDefault="00C17FD5" w:rsidP="008D244D">
      <w:pPr>
        <w:shd w:val="clear" w:color="auto" w:fill="FFFFFF"/>
        <w:spacing w:after="0" w:line="240" w:lineRule="auto"/>
        <w:rPr>
          <w:rFonts w:ascii="Bodoni 72 Book" w:eastAsia="Times New Roman" w:hAnsi="Bodoni 72 Book" w:cs="Arial"/>
          <w:color w:val="0066FF"/>
        </w:rPr>
      </w:pPr>
      <w:r w:rsidRPr="009F538A">
        <w:rPr>
          <w:rFonts w:ascii="Bodoni 72 Book" w:eastAsia="Times New Roman" w:hAnsi="Bodoni 72 Book" w:cs="Arial"/>
          <w:color w:val="000000"/>
        </w:rPr>
        <w:t>I</w:t>
      </w:r>
      <w:r w:rsidR="008D244D" w:rsidRPr="009F538A">
        <w:rPr>
          <w:rFonts w:ascii="Bodoni 72 Book" w:eastAsia="Times New Roman" w:hAnsi="Bodoni 72 Book" w:cs="Arial"/>
          <w:color w:val="000000"/>
        </w:rPr>
        <w:t>f you are not able to sponsor a table please consider purchasing tickets for the evening.  Tickets are $</w:t>
      </w:r>
      <w:r w:rsidR="0026322B" w:rsidRPr="009F538A">
        <w:rPr>
          <w:rFonts w:ascii="Bodoni 72 Book" w:eastAsia="Times New Roman" w:hAnsi="Bodoni 72 Book" w:cs="Arial"/>
          <w:color w:val="000000"/>
        </w:rPr>
        <w:t>100</w:t>
      </w:r>
      <w:r w:rsidR="008D244D" w:rsidRPr="009F538A">
        <w:rPr>
          <w:rFonts w:ascii="Bodoni 72 Book" w:eastAsia="Times New Roman" w:hAnsi="Bodoni 72 Book" w:cs="Arial"/>
          <w:color w:val="000000"/>
        </w:rPr>
        <w:t xml:space="preserve"> per person. </w:t>
      </w:r>
    </w:p>
    <w:p w14:paraId="14EEC704" w14:textId="77777777" w:rsidR="008D244D" w:rsidRPr="009F538A" w:rsidRDefault="008D244D" w:rsidP="008D244D">
      <w:pPr>
        <w:shd w:val="clear" w:color="auto" w:fill="FFFFFF"/>
        <w:spacing w:after="0" w:line="240" w:lineRule="auto"/>
        <w:rPr>
          <w:rFonts w:ascii="Bodoni 72 Book" w:eastAsia="Times New Roman" w:hAnsi="Bodoni 72 Book" w:cs="Arial"/>
          <w:color w:val="0066FF"/>
        </w:rPr>
      </w:pPr>
      <w:r w:rsidRPr="009F538A">
        <w:rPr>
          <w:rFonts w:ascii="Bodoni 72 Book" w:eastAsia="Times New Roman" w:hAnsi="Bodoni 72 Book" w:cs="Arial"/>
          <w:color w:val="000000"/>
        </w:rPr>
        <w:t> </w:t>
      </w:r>
    </w:p>
    <w:p w14:paraId="2755AFD5" w14:textId="77777777" w:rsidR="00C5648C" w:rsidRPr="009F538A" w:rsidRDefault="008D244D" w:rsidP="00C5648C">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We could not do this without the generous support of a caring community.  Thank you again for your commitment to the “Gala for a Greener Midlands” and helping to Keep the Midlands Beautiful.</w:t>
      </w:r>
    </w:p>
    <w:p w14:paraId="1D474DE1"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p>
    <w:p w14:paraId="53837FDD"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Sincerely,</w:t>
      </w:r>
    </w:p>
    <w:p w14:paraId="76CD13EE"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p>
    <w:p w14:paraId="348278B7"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noProof/>
          <w:color w:val="000000"/>
        </w:rPr>
        <w:drawing>
          <wp:inline distT="0" distB="0" distL="0" distR="0" wp14:anchorId="68FE4E47" wp14:editId="7F0DF439">
            <wp:extent cx="1257300" cy="4445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444500"/>
                    </a:xfrm>
                    <a:prstGeom prst="rect">
                      <a:avLst/>
                    </a:prstGeom>
                    <a:noFill/>
                    <a:ln>
                      <a:noFill/>
                    </a:ln>
                  </pic:spPr>
                </pic:pic>
              </a:graphicData>
            </a:graphic>
          </wp:inline>
        </w:drawing>
      </w:r>
    </w:p>
    <w:p w14:paraId="0C5DC3A6"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p>
    <w:p w14:paraId="04276F81" w14:textId="77777777" w:rsidR="00C5648C" w:rsidRPr="009F538A" w:rsidRDefault="00C5648C" w:rsidP="00C5648C">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Jacq</w:t>
      </w:r>
      <w:r w:rsidR="002C52CE" w:rsidRPr="009F538A">
        <w:rPr>
          <w:rFonts w:ascii="Bodoni 72 Book" w:eastAsia="Times New Roman" w:hAnsi="Bodoni 72 Book" w:cs="Arial"/>
          <w:color w:val="000000"/>
        </w:rPr>
        <w:t>ueline</w:t>
      </w:r>
      <w:r w:rsidRPr="009F538A">
        <w:rPr>
          <w:rFonts w:ascii="Bodoni 72 Book" w:eastAsia="Times New Roman" w:hAnsi="Bodoni 72 Book" w:cs="Arial"/>
          <w:color w:val="000000"/>
        </w:rPr>
        <w:t xml:space="preserve"> Buck</w:t>
      </w:r>
    </w:p>
    <w:p w14:paraId="69291B04" w14:textId="478D2827" w:rsidR="00A97F23" w:rsidRPr="00965713" w:rsidRDefault="00C5648C" w:rsidP="00965713">
      <w:pPr>
        <w:shd w:val="clear" w:color="auto" w:fill="FFFFFF"/>
        <w:spacing w:after="0" w:line="240" w:lineRule="auto"/>
        <w:rPr>
          <w:rFonts w:ascii="Bodoni 72 Book" w:eastAsia="Times New Roman" w:hAnsi="Bodoni 72 Book" w:cs="Arial"/>
          <w:color w:val="000000"/>
        </w:rPr>
      </w:pPr>
      <w:r w:rsidRPr="009F538A">
        <w:rPr>
          <w:rFonts w:ascii="Bodoni 72 Book" w:eastAsia="Times New Roman" w:hAnsi="Bodoni 72 Book" w:cs="Arial"/>
          <w:color w:val="000000"/>
        </w:rPr>
        <w:t>Executive Director</w:t>
      </w:r>
    </w:p>
    <w:sectPr w:rsidR="00A97F23" w:rsidRPr="00965713" w:rsidSect="00A60765">
      <w:footerReference w:type="default" r:id="rId9"/>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ADCFF" w14:textId="77777777" w:rsidR="00C101A8" w:rsidRDefault="00C101A8" w:rsidP="00A60765">
      <w:pPr>
        <w:spacing w:after="0" w:line="240" w:lineRule="auto"/>
      </w:pPr>
      <w:r>
        <w:separator/>
      </w:r>
    </w:p>
  </w:endnote>
  <w:endnote w:type="continuationSeparator" w:id="0">
    <w:p w14:paraId="69B5F5D3" w14:textId="77777777" w:rsidR="00C101A8" w:rsidRDefault="00C101A8" w:rsidP="00A60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Bodoni 72 Book">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6C8AD" w14:textId="77777777" w:rsidR="0026322B" w:rsidRPr="00A60765" w:rsidRDefault="0026322B" w:rsidP="00A60765">
    <w:pPr>
      <w:pStyle w:val="Footer"/>
      <w:jc w:val="center"/>
      <w:rPr>
        <w:rStyle w:val="SubtleReference"/>
        <w:sz w:val="20"/>
        <w:szCs w:val="20"/>
      </w:rPr>
    </w:pPr>
    <w:r w:rsidRPr="00A60765">
      <w:rPr>
        <w:rStyle w:val="SubtleReference"/>
        <w:sz w:val="20"/>
        <w:szCs w:val="20"/>
      </w:rPr>
      <w:t>1307 Augusta Road, West Columbia SC 29169</w:t>
    </w:r>
    <w:r>
      <w:rPr>
        <w:rStyle w:val="SubtleReference"/>
        <w:sz w:val="20"/>
        <w:szCs w:val="20"/>
      </w:rPr>
      <w:t xml:space="preserve">  </w:t>
    </w:r>
    <w:r w:rsidRPr="00A60765">
      <w:rPr>
        <w:rStyle w:val="SubtleReference"/>
        <w:sz w:val="20"/>
        <w:szCs w:val="20"/>
      </w:rPr>
      <w:t xml:space="preserve"> </w:t>
    </w:r>
    <w:r w:rsidR="00C17FD5" w:rsidRPr="00A60765">
      <w:rPr>
        <w:rStyle w:val="SubtleReference"/>
        <w:sz w:val="20"/>
        <w:szCs w:val="20"/>
      </w:rPr>
      <w:t>Ph.</w:t>
    </w:r>
    <w:r w:rsidRPr="00A60765">
      <w:rPr>
        <w:rStyle w:val="SubtleReference"/>
        <w:sz w:val="20"/>
        <w:szCs w:val="20"/>
      </w:rPr>
      <w:t>: 803.733.1139</w:t>
    </w:r>
    <w:r>
      <w:rPr>
        <w:rStyle w:val="SubtleReference"/>
        <w:sz w:val="20"/>
        <w:szCs w:val="20"/>
      </w:rPr>
      <w:t xml:space="preserve">  </w:t>
    </w:r>
    <w:r w:rsidRPr="00A60765">
      <w:rPr>
        <w:rStyle w:val="SubtleReference"/>
        <w:sz w:val="20"/>
        <w:szCs w:val="20"/>
      </w:rPr>
      <w:t xml:space="preserve"> e-mail: </w:t>
    </w:r>
    <w:hyperlink r:id="rId1" w:history="1">
      <w:r w:rsidRPr="00A60765">
        <w:rPr>
          <w:rStyle w:val="SubtleReference"/>
          <w:sz w:val="20"/>
          <w:szCs w:val="20"/>
        </w:rPr>
        <w:t>info@keepthemidlandsbeautiful.org</w:t>
      </w:r>
    </w:hyperlink>
  </w:p>
  <w:p w14:paraId="153D41F5" w14:textId="77777777" w:rsidR="0026322B" w:rsidRPr="00A60765" w:rsidRDefault="0026322B" w:rsidP="00A60765">
    <w:pPr>
      <w:pStyle w:val="Footer"/>
      <w:jc w:val="center"/>
      <w:rPr>
        <w:rStyle w:val="SubtleReference"/>
        <w:sz w:val="20"/>
        <w:szCs w:val="20"/>
      </w:rPr>
    </w:pPr>
    <w:r w:rsidRPr="00A60765">
      <w:rPr>
        <w:rStyle w:val="SubtleReference"/>
        <w:sz w:val="20"/>
        <w:szCs w:val="20"/>
      </w:rPr>
      <w:t>Tax ID# 57-0888246</w:t>
    </w:r>
  </w:p>
  <w:p w14:paraId="6A1814D1" w14:textId="77777777" w:rsidR="0026322B" w:rsidRPr="00A60765" w:rsidRDefault="0026322B" w:rsidP="00A60765">
    <w:pPr>
      <w:pStyle w:val="Footer"/>
      <w:jc w:val="center"/>
      <w:rPr>
        <w:rStyle w:val="SubtleReference"/>
        <w:sz w:val="20"/>
        <w:szCs w:val="20"/>
      </w:rPr>
    </w:pPr>
    <w:r w:rsidRPr="00A60765">
      <w:rPr>
        <w:rStyle w:val="SubtleReference"/>
        <w:sz w:val="20"/>
        <w:szCs w:val="20"/>
      </w:rPr>
      <w:t>The mission of Keep the Midlands Beautiful is to engage, inspire and educate the Midlands to invest in our community through litter prevention, recycling and beautification.</w:t>
    </w:r>
  </w:p>
  <w:p w14:paraId="38E37456" w14:textId="77777777" w:rsidR="0026322B" w:rsidRPr="00A60765" w:rsidRDefault="0026322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59D88" w14:textId="77777777" w:rsidR="00C101A8" w:rsidRDefault="00C101A8" w:rsidP="00A60765">
      <w:pPr>
        <w:spacing w:after="0" w:line="240" w:lineRule="auto"/>
      </w:pPr>
      <w:r>
        <w:separator/>
      </w:r>
    </w:p>
  </w:footnote>
  <w:footnote w:type="continuationSeparator" w:id="0">
    <w:p w14:paraId="70B73B09" w14:textId="77777777" w:rsidR="00C101A8" w:rsidRDefault="00C101A8" w:rsidP="00A60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04F9D"/>
    <w:multiLevelType w:val="hybridMultilevel"/>
    <w:tmpl w:val="C140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wMTW3NLU0MjG1NDZW0lEKTi0uzszPAykwrAUAlDKVhiwAAAA="/>
  </w:docVars>
  <w:rsids>
    <w:rsidRoot w:val="00A60765"/>
    <w:rsid w:val="00112034"/>
    <w:rsid w:val="001508A4"/>
    <w:rsid w:val="001D4B0E"/>
    <w:rsid w:val="0026322B"/>
    <w:rsid w:val="002C52CE"/>
    <w:rsid w:val="00494689"/>
    <w:rsid w:val="005826FC"/>
    <w:rsid w:val="005E0BA5"/>
    <w:rsid w:val="005F02B3"/>
    <w:rsid w:val="006237A6"/>
    <w:rsid w:val="008D244D"/>
    <w:rsid w:val="00965713"/>
    <w:rsid w:val="009F538A"/>
    <w:rsid w:val="00A60765"/>
    <w:rsid w:val="00A97F23"/>
    <w:rsid w:val="00B4329C"/>
    <w:rsid w:val="00C101A8"/>
    <w:rsid w:val="00C17FD5"/>
    <w:rsid w:val="00C5648C"/>
    <w:rsid w:val="00D61DA6"/>
    <w:rsid w:val="00EA3BA1"/>
    <w:rsid w:val="00EB5297"/>
    <w:rsid w:val="00EE0E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CDBB38"/>
  <w15:docId w15:val="{B57FFBA0-61A3-7C4A-8364-904B5FECD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48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0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765"/>
  </w:style>
  <w:style w:type="paragraph" w:styleId="Footer">
    <w:name w:val="footer"/>
    <w:basedOn w:val="Normal"/>
    <w:link w:val="FooterChar"/>
    <w:uiPriority w:val="99"/>
    <w:unhideWhenUsed/>
    <w:rsid w:val="00A60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765"/>
  </w:style>
  <w:style w:type="character" w:styleId="SubtleReference">
    <w:name w:val="Subtle Reference"/>
    <w:basedOn w:val="DefaultParagraphFont"/>
    <w:uiPriority w:val="31"/>
    <w:qFormat/>
    <w:rsid w:val="00A60765"/>
    <w:rPr>
      <w:smallCaps/>
      <w:color w:val="5A5A5A" w:themeColor="text1" w:themeTint="A5"/>
    </w:rPr>
  </w:style>
  <w:style w:type="paragraph" w:styleId="BalloonText">
    <w:name w:val="Balloon Text"/>
    <w:basedOn w:val="Normal"/>
    <w:link w:val="BalloonTextChar"/>
    <w:uiPriority w:val="99"/>
    <w:semiHidden/>
    <w:unhideWhenUsed/>
    <w:rsid w:val="00B4329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329C"/>
    <w:rPr>
      <w:rFonts w:ascii="Lucida Grande" w:hAnsi="Lucida Grande" w:cs="Lucida Grande"/>
      <w:sz w:val="18"/>
      <w:szCs w:val="18"/>
    </w:rPr>
  </w:style>
  <w:style w:type="paragraph" w:styleId="ListParagraph">
    <w:name w:val="List Paragraph"/>
    <w:basedOn w:val="Normal"/>
    <w:uiPriority w:val="34"/>
    <w:qFormat/>
    <w:rsid w:val="00C17F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348176">
      <w:bodyDiv w:val="1"/>
      <w:marLeft w:val="0"/>
      <w:marRight w:val="0"/>
      <w:marTop w:val="0"/>
      <w:marBottom w:val="0"/>
      <w:divBdr>
        <w:top w:val="none" w:sz="0" w:space="0" w:color="auto"/>
        <w:left w:val="none" w:sz="0" w:space="0" w:color="auto"/>
        <w:bottom w:val="none" w:sz="0" w:space="0" w:color="auto"/>
        <w:right w:val="none" w:sz="0" w:space="0" w:color="auto"/>
      </w:divBdr>
    </w:div>
    <w:div w:id="185784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nfo@keepthemidlandsbeautifu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B-</dc:creator>
  <cp:keywords/>
  <dc:description/>
  <cp:lastModifiedBy>jacqbuck@gmail.com</cp:lastModifiedBy>
  <cp:revision>3</cp:revision>
  <cp:lastPrinted>2017-10-30T14:04:00Z</cp:lastPrinted>
  <dcterms:created xsi:type="dcterms:W3CDTF">2018-07-31T13:34:00Z</dcterms:created>
  <dcterms:modified xsi:type="dcterms:W3CDTF">2018-08-01T14:42:00Z</dcterms:modified>
</cp:coreProperties>
</file>